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6520C19D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Shortest Paths</w:t>
      </w:r>
    </w:p>
    <w:p w14:paraId="271FA724" w14:textId="46A28DA5" w:rsidR="00EF3A01" w:rsidRDefault="00D45D64" w:rsidP="00D45D64">
      <w:pPr>
        <w:spacing w:line="360" w:lineRule="auto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EF3A01">
          <w:rPr>
            <w:rStyle w:val="InternetLink"/>
          </w:rPr>
          <w:t xml:space="preserve">"Algorithms – Fundamentals (C#)" course @ Software </w:t>
        </w:r>
        <w:r w:rsidR="00EF3A01">
          <w:rPr>
            <w:rStyle w:val="InternetLink"/>
          </w:rPr>
          <w:t>U</w:t>
        </w:r>
        <w:r w:rsidR="00EF3A01">
          <w:rPr>
            <w:rStyle w:val="InternetLink"/>
          </w:rPr>
          <w:t>niversity</w:t>
        </w:r>
      </w:hyperlink>
      <w:r w:rsidRPr="002D25BB">
        <w:t>.</w:t>
      </w:r>
    </w:p>
    <w:p w14:paraId="27C0AC02" w14:textId="76015C31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</w:t>
      </w:r>
      <w:proofErr w:type="gramStart"/>
      <w:r>
        <w:t>First-Search</w:t>
      </w:r>
      <w:proofErr w:type="gramEnd"/>
      <w:r>
        <w:t xml:space="preserve">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3" w:name="OLE_LINK1"/>
            <w:bookmarkStart w:id="4" w:name="OLE_LINK4"/>
            <w:bookmarkStart w:id="5" w:name="OLE_LINK12"/>
            <w:bookmarkStart w:id="6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3"/>
          </w:p>
          <w:bookmarkEnd w:id="4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5"/>
          <w:bookmarkEnd w:id="6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2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6B8BC2A4" w:rsidR="008A2811" w:rsidRDefault="0056711E" w:rsidP="0056711E">
      <w:r>
        <w:rPr>
          <w:noProof/>
        </w:rPr>
        <w:drawing>
          <wp:inline distT="0" distB="0" distL="0" distR="0" wp14:anchorId="6BB7077C" wp14:editId="3C649C5F">
            <wp:extent cx="1851498" cy="283210"/>
            <wp:effectExtent l="19050" t="19050" r="15875" b="21590"/>
            <wp:docPr id="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765" t="12458" r="5765" b="12458"/>
                    <a:stretch/>
                  </pic:blipFill>
                  <pic:spPr bwMode="auto">
                    <a:xfrm>
                      <a:off x="0" y="0"/>
                      <a:ext cx="1853889" cy="2835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</w:t>
      </w:r>
      <w:proofErr w:type="gramStart"/>
      <w:r w:rsidRPr="00AA7CEE">
        <w:t>First-Search</w:t>
      </w:r>
      <w:proofErr w:type="gramEnd"/>
      <w:r w:rsidRPr="00AA7CEE">
        <w:t>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A045E4A" w:rsidR="008A2811" w:rsidRPr="00AA7CEE" w:rsidRDefault="00232E6A" w:rsidP="00232E6A">
      <w:r>
        <w:rPr>
          <w:noProof/>
        </w:rPr>
        <w:lastRenderedPageBreak/>
        <w:drawing>
          <wp:inline distT="0" distB="0" distL="0" distR="0" wp14:anchorId="54A21B4B" wp14:editId="06A0A82F">
            <wp:extent cx="3603624" cy="2457334"/>
            <wp:effectExtent l="19050" t="19050" r="16510" b="19685"/>
            <wp:docPr id="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826" t="2690" r="2826" b="2690"/>
                    <a:stretch/>
                  </pic:blipFill>
                  <pic:spPr bwMode="auto">
                    <a:xfrm>
                      <a:off x="0" y="0"/>
                      <a:ext cx="3610630" cy="2462112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0D6EE" w14:textId="77777777" w:rsidR="008A2811" w:rsidRPr="00AA7CEE" w:rsidRDefault="008A2811" w:rsidP="00B64BBF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7D5BAE98" w14:textId="2286988D" w:rsidR="008A2811" w:rsidRDefault="003A0464" w:rsidP="003A0464">
      <w:pPr>
        <w:rPr>
          <w:lang w:val="en-GB"/>
        </w:rPr>
      </w:pPr>
      <w:r w:rsidRPr="003A0464">
        <w:rPr>
          <w:lang w:val="en-GB"/>
        </w:rPr>
        <w:t xml:space="preserve">Invoke the </w:t>
      </w:r>
      <w:r w:rsidRPr="003A0464">
        <w:rPr>
          <w:rStyle w:val="CodeChar"/>
          <w:lang w:val="en-GB"/>
        </w:rPr>
        <w:t>DFS()</w:t>
      </w:r>
      <w:r w:rsidRPr="003A0464">
        <w:rPr>
          <w:lang w:val="en-GB"/>
        </w:rPr>
        <w:t xml:space="preserve"> method starting from node 0. It should print the connected component, holding the node 0:</w:t>
      </w:r>
    </w:p>
    <w:p w14:paraId="41460823" w14:textId="1BD2DCBC" w:rsidR="008A2811" w:rsidRDefault="003A0464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3FBA8914" wp14:editId="45787810">
            <wp:extent cx="3142320" cy="1532254"/>
            <wp:effectExtent l="19050" t="19050" r="20320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754" t="4178" r="4754" b="4178"/>
                    <a:stretch/>
                  </pic:blipFill>
                  <pic:spPr bwMode="auto">
                    <a:xfrm>
                      <a:off x="0" y="0"/>
                      <a:ext cx="3156074" cy="1538961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C25C9" w14:textId="77777777" w:rsidR="00AB0891" w:rsidRDefault="00AB0891" w:rsidP="00AB0891">
      <w:pPr>
        <w:rPr>
          <w:lang w:val="en-GB"/>
        </w:rPr>
      </w:pPr>
      <w:r>
        <w:rPr>
          <w:lang w:val="en-GB"/>
        </w:rPr>
        <w:t xml:space="preserve">Run the code above by </w:t>
      </w:r>
      <w:r w:rsidRPr="00F93028">
        <w:rPr>
          <w:b/>
          <w:lang w:val="en-GB"/>
        </w:rPr>
        <w:t>[Ctrl + F5]</w:t>
      </w:r>
      <w:r>
        <w:rPr>
          <w:lang w:val="en-GB"/>
        </w:rPr>
        <w:t>. It should print the first connected component in the graph, holding the node 0:</w:t>
      </w:r>
    </w:p>
    <w:p w14:paraId="036AC675" w14:textId="3B7282F6" w:rsidR="00AB0891" w:rsidRDefault="00AB0891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287DA813" wp14:editId="2E7CAA32">
            <wp:extent cx="3835400" cy="861008"/>
            <wp:effectExtent l="19050" t="19050" r="12700" b="158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0035" cy="868783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9AE27" wp14:editId="296AC138">
            <wp:extent cx="5124426" cy="2595880"/>
            <wp:effectExtent l="19050" t="19050" r="19685" b="139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063"/>
                    <a:stretch/>
                  </pic:blipFill>
                  <pic:spPr bwMode="auto">
                    <a:xfrm>
                      <a:off x="0" y="0"/>
                      <a:ext cx="5128720" cy="2598055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7710F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Now let's test the above code. Just call it from the main method:</w:t>
      </w:r>
    </w:p>
    <w:p w14:paraId="42391534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FF0B3D" wp14:editId="23E6846B">
            <wp:extent cx="3084830" cy="863600"/>
            <wp:effectExtent l="19050" t="19050" r="20320" b="1270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666" t="3755" r="4666" b="11139"/>
                    <a:stretch/>
                  </pic:blipFill>
                  <pic:spPr bwMode="auto">
                    <a:xfrm>
                      <a:off x="0" y="0"/>
                      <a:ext cx="3104824" cy="86919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F540B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The output is as expected. It prints all connected components in the graph:</w:t>
      </w:r>
    </w:p>
    <w:p w14:paraId="5277EFE7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951E38" wp14:editId="151C2906">
            <wp:extent cx="4076700" cy="1306942"/>
            <wp:effectExtent l="19050" t="19050" r="1905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7394" cy="131037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E3B5CD0" w14:textId="77777777" w:rsidR="00935EB7" w:rsidRPr="00416BA3" w:rsidRDefault="00935EB7" w:rsidP="00935EB7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266486FC" w14:textId="43E29C13" w:rsidR="00935EB7" w:rsidRPr="00416BA3" w:rsidRDefault="00935EB7" w:rsidP="00935EB7">
      <w:pPr>
        <w:spacing w:line="240" w:lineRule="auto"/>
      </w:pPr>
      <w:r w:rsidRPr="00416BA3">
        <w:t xml:space="preserve">Let's implement the data entry logic (read </w:t>
      </w:r>
      <w:r w:rsidR="0090092A">
        <w:t xml:space="preserve">the </w:t>
      </w:r>
      <w:r w:rsidRPr="00416BA3">
        <w:t>graph from the consol</w:t>
      </w:r>
      <w:r>
        <w:t>e). We already have the method below:</w:t>
      </w:r>
    </w:p>
    <w:p w14:paraId="799B28D7" w14:textId="77777777" w:rsidR="00935EB7" w:rsidRDefault="00935EB7" w:rsidP="00935EB7">
      <w:pPr>
        <w:spacing w:line="240" w:lineRule="auto"/>
      </w:pPr>
      <w:r>
        <w:rPr>
          <w:noProof/>
        </w:rPr>
        <w:drawing>
          <wp:inline distT="0" distB="0" distL="0" distR="0" wp14:anchorId="69451935" wp14:editId="08BB135E">
            <wp:extent cx="5851525" cy="2298667"/>
            <wp:effectExtent l="19050" t="19050" r="15875" b="260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388" t="3284" r="1869" b="5254"/>
                    <a:stretch/>
                  </pic:blipFill>
                  <pic:spPr bwMode="auto">
                    <a:xfrm>
                      <a:off x="0" y="0"/>
                      <a:ext cx="5866925" cy="230471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AC241" w14:textId="678A58F8" w:rsidR="00935EB7" w:rsidRDefault="00935EB7" w:rsidP="00935EB7">
      <w:pPr>
        <w:spacing w:line="240" w:lineRule="auto"/>
      </w:pPr>
      <w:r>
        <w:t xml:space="preserve">Modify the main method to </w:t>
      </w:r>
      <w:r w:rsidRPr="00BE0215">
        <w:rPr>
          <w:b/>
        </w:rPr>
        <w:t>read the graph from the console</w:t>
      </w:r>
      <w:r>
        <w:t xml:space="preserve"> instead</w:t>
      </w:r>
      <w:r w:rsidR="0090092A">
        <w:t xml:space="preserve"> of</w:t>
      </w:r>
      <w:r>
        <w:t xml:space="preserve"> using the hard-coded graph:</w:t>
      </w:r>
    </w:p>
    <w:p w14:paraId="107B2516" w14:textId="77777777" w:rsidR="00935EB7" w:rsidRDefault="00935EB7" w:rsidP="00935EB7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5BF9AD6C" wp14:editId="7E97F067">
            <wp:extent cx="2869746" cy="1062990"/>
            <wp:effectExtent l="19050" t="19050" r="26035" b="228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801" t="4362" r="4801" b="4362"/>
                    <a:stretch/>
                  </pic:blipFill>
                  <pic:spPr bwMode="auto">
                    <a:xfrm>
                      <a:off x="0" y="0"/>
                      <a:ext cx="2891453" cy="107103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16E84A" w14:textId="5CFD988F" w:rsidR="00935EB7" w:rsidRPr="00AA7CEE" w:rsidRDefault="00935EB7" w:rsidP="00D13307">
      <w:pPr>
        <w:spacing w:line="240" w:lineRule="auto"/>
        <w:rPr>
          <w:lang w:val="en-GB"/>
        </w:rPr>
      </w:pPr>
      <w:r>
        <w:t xml:space="preserve">Now test the </w:t>
      </w:r>
      <w:r w:rsidR="000A3E34">
        <w:t>solution</w:t>
      </w:r>
      <w:r>
        <w:t xml:space="preserve">. Run it by </w:t>
      </w:r>
      <w:r w:rsidRPr="00D13307">
        <w:rPr>
          <w:b/>
          <w:bCs/>
        </w:rPr>
        <w:t>[Ctrl] + [F5]</w:t>
      </w:r>
      <w:r>
        <w:t>. Enter a sample graph data and check the output</w:t>
      </w:r>
      <w:r w:rsidR="00D13307">
        <w:t>.</w:t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 xml:space="preserve">B, but not the other way around, </w:t>
      </w:r>
      <w:proofErr w:type="gramStart"/>
      <w:r>
        <w:t>i.e.</w:t>
      </w:r>
      <w:proofErr w:type="gramEnd"/>
      <w:r>
        <w:t xml:space="preserve">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</w:t>
      </w:r>
      <w:proofErr w:type="gramStart"/>
      <w:r w:rsidR="008A2811" w:rsidRPr="005229E0">
        <w:t>e.g.</w:t>
      </w:r>
      <w:proofErr w:type="gramEnd"/>
      <w:r w:rsidR="008A2811" w:rsidRPr="005229E0">
        <w:t xml:space="preserve">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lastRenderedPageBreak/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7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8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8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 xml:space="preserve">The source removal algorithm is </w:t>
      </w:r>
      <w:proofErr w:type="gramStart"/>
      <w:r w:rsidRPr="00DE4B19">
        <w:t>pretty simple</w:t>
      </w:r>
      <w:proofErr w:type="gramEnd"/>
      <w:r w:rsidRPr="00DE4B19">
        <w:t xml:space="preserve">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 xml:space="preserve">until we’re </w:t>
      </w:r>
      <w:proofErr w:type="gramStart"/>
      <w:r w:rsidRPr="000046E3">
        <w:rPr>
          <w:b/>
        </w:rPr>
        <w:t>done</w:t>
      </w:r>
      <w:proofErr w:type="gramEnd"/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3435A6E0" w14:textId="77777777" w:rsidR="007F5A25" w:rsidRDefault="007F5A25" w:rsidP="00E475E1">
      <w:pPr>
        <w:jc w:val="both"/>
      </w:pPr>
      <w:r>
        <w:t>Create a dictionary to store the predecessor count for each node:</w:t>
      </w:r>
    </w:p>
    <w:p w14:paraId="094FB7F2" w14:textId="191EA916" w:rsidR="007F5A25" w:rsidRDefault="00031A89" w:rsidP="00E475E1">
      <w:pPr>
        <w:jc w:val="both"/>
      </w:pPr>
      <w:r>
        <w:rPr>
          <w:noProof/>
        </w:rPr>
        <w:drawing>
          <wp:inline distT="0" distB="0" distL="0" distR="0" wp14:anchorId="48496BBC" wp14:editId="28AF4E96">
            <wp:extent cx="4477530" cy="423550"/>
            <wp:effectExtent l="19050" t="19050" r="18415" b="1460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53962" cy="4402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679BC40E" w:rsidR="007F5A25" w:rsidRPr="00D61C29" w:rsidRDefault="00D61274" w:rsidP="00E475E1">
      <w:r>
        <w:rPr>
          <w:noProof/>
        </w:rPr>
        <w:lastRenderedPageBreak/>
        <w:drawing>
          <wp:inline distT="0" distB="0" distL="0" distR="0" wp14:anchorId="5DBD2EDE" wp14:editId="527ED485">
            <wp:extent cx="4348367" cy="4062464"/>
            <wp:effectExtent l="19050" t="19050" r="14605" b="146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8367" cy="4062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26769021" w:rsidR="007F5A25" w:rsidRDefault="0023257B" w:rsidP="00E475E1">
      <w:r>
        <w:rPr>
          <w:noProof/>
        </w:rPr>
        <w:drawing>
          <wp:inline distT="0" distB="0" distL="0" distR="0" wp14:anchorId="2D840114" wp14:editId="06A6D5B7">
            <wp:extent cx="3053080" cy="1516605"/>
            <wp:effectExtent l="19050" t="19050" r="13970" b="266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9798" cy="1529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77777777" w:rsidR="007F5A25" w:rsidRDefault="007F5A25" w:rsidP="00E475E1">
      <w:r>
        <w:t>Finding a source can be simplified with LINQ. We just need to check if such a node exists; if not, we break the loop:</w:t>
      </w:r>
    </w:p>
    <w:p w14:paraId="05794E74" w14:textId="15AB7912" w:rsidR="007F5A25" w:rsidRDefault="00603A10" w:rsidP="00E475E1">
      <w:r>
        <w:rPr>
          <w:noProof/>
        </w:rPr>
        <w:drawing>
          <wp:inline distT="0" distB="0" distL="0" distR="0" wp14:anchorId="6E506FEB" wp14:editId="5D8D2B7F">
            <wp:extent cx="4996825" cy="1285240"/>
            <wp:effectExtent l="19050" t="19050" r="1333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8950" cy="1285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lastRenderedPageBreak/>
        <w:t>Remove the node from the graph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F979594" w:rsidR="007F5A25" w:rsidRDefault="009B1566" w:rsidP="00E475E1">
      <w:r>
        <w:rPr>
          <w:noProof/>
        </w:rPr>
        <w:drawing>
          <wp:inline distT="0" distB="0" distL="0" distR="0" wp14:anchorId="25523D23" wp14:editId="38A9DBB5">
            <wp:extent cx="3198495" cy="874991"/>
            <wp:effectExtent l="19050" t="19050" r="20955" b="209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22586" cy="8815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58C59239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C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Count</w:t>
      </w:r>
      <w:r>
        <w:t xml:space="preserve"> is not empty:</w:t>
      </w:r>
    </w:p>
    <w:p w14:paraId="7A617619" w14:textId="34508627" w:rsidR="007F5A25" w:rsidRDefault="001C4FD6" w:rsidP="007F5A25">
      <w:r>
        <w:rPr>
          <w:noProof/>
        </w:rPr>
        <w:drawing>
          <wp:inline distT="0" distB="0" distL="0" distR="0" wp14:anchorId="10375944" wp14:editId="257ADE6D">
            <wp:extent cx="4273056" cy="1541895"/>
            <wp:effectExtent l="19050" t="19050" r="13335" b="2032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83311" cy="15455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5792728E" w14:textId="136C19D1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>. You can comment o</w:t>
      </w:r>
      <w:r w:rsidR="0090092A">
        <w:t>n</w:t>
      </w:r>
      <w:r>
        <w:t xml:space="preserve"> the method you just implemented and rewrite it to use the same unit tests.</w:t>
      </w:r>
    </w:p>
    <w:p w14:paraId="28419132" w14:textId="77633F84" w:rsidR="008A2811" w:rsidRDefault="008A2811" w:rsidP="00E475E1">
      <w:pPr>
        <w:jc w:val="both"/>
      </w:pPr>
      <w:r>
        <w:t xml:space="preserve">For this one, we’ll need </w:t>
      </w:r>
      <w:r w:rsidR="00450DD1">
        <w:t>the following collections</w:t>
      </w:r>
      <w:r>
        <w:t>:</w:t>
      </w:r>
    </w:p>
    <w:p w14:paraId="766BFC4F" w14:textId="75211589" w:rsidR="008A2811" w:rsidRDefault="00450DD1" w:rsidP="00450DD1">
      <w:r>
        <w:rPr>
          <w:noProof/>
        </w:rPr>
        <w:drawing>
          <wp:inline distT="0" distB="0" distL="0" distR="0" wp14:anchorId="035417AB" wp14:editId="71EF35F6">
            <wp:extent cx="4125595" cy="578590"/>
            <wp:effectExtent l="19050" t="19050" r="2730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1307" cy="5878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3527220C" w:rsidR="008A2811" w:rsidRDefault="008A2811" w:rsidP="00E475E1">
      <w:pPr>
        <w:jc w:val="both"/>
      </w:pPr>
      <w:r>
        <w:t>The DFS topological sort is simple – loop through each node. We create a linked list for all sorted nodes because the DFS will find them in reverse order (we will add nodes in the beginning):</w:t>
      </w:r>
    </w:p>
    <w:p w14:paraId="4B358C0C" w14:textId="77777777" w:rsidR="00450DD1" w:rsidRDefault="00450DD1" w:rsidP="00450DD1">
      <w:r>
        <w:rPr>
          <w:noProof/>
        </w:rPr>
        <w:drawing>
          <wp:inline distT="0" distB="0" distL="0" distR="0" wp14:anchorId="3A92218E" wp14:editId="7BC36702">
            <wp:extent cx="3130632" cy="1879600"/>
            <wp:effectExtent l="19050" t="19050" r="1270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33411" cy="18812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E475E1">
      <w:pPr>
        <w:jc w:val="center"/>
      </w:pPr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18FCCFF8" w:rsidR="008A2811" w:rsidRDefault="00F7077B" w:rsidP="00E475E1">
      <w:r>
        <w:rPr>
          <w:noProof/>
        </w:rPr>
        <w:lastRenderedPageBreak/>
        <w:drawing>
          <wp:inline distT="0" distB="0" distL="0" distR="0" wp14:anchorId="35C30DB9" wp14:editId="42F8E799">
            <wp:extent cx="3654425" cy="2186701"/>
            <wp:effectExtent l="19050" t="19050" r="22225" b="234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60076" cy="21900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545A233F" w14:textId="1B15C129" w:rsidR="008A2811" w:rsidRPr="0072043D" w:rsidRDefault="00BA644D" w:rsidP="009D3987">
      <w:r>
        <w:rPr>
          <w:noProof/>
        </w:rPr>
        <w:drawing>
          <wp:inline distT="0" distB="0" distL="0" distR="0" wp14:anchorId="2CA00BC6" wp14:editId="0EAA900C">
            <wp:extent cx="4367879" cy="3709035"/>
            <wp:effectExtent l="19050" t="19050" r="1397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75120" cy="37151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E2D5ED" w14:textId="3CB4DDB0" w:rsidR="006745C8" w:rsidRPr="00F9135D" w:rsidRDefault="006745C8" w:rsidP="00977D2A">
      <w:pPr>
        <w:pStyle w:val="Heading2"/>
      </w:pPr>
      <w:r w:rsidRPr="00F9135D">
        <w:t>Shortest Path</w:t>
      </w:r>
    </w:p>
    <w:p w14:paraId="7A35D783" w14:textId="15ED8398" w:rsidR="006745C8" w:rsidRDefault="006745C8" w:rsidP="006745C8">
      <w:pPr>
        <w:jc w:val="both"/>
      </w:pPr>
      <w:r>
        <w:t xml:space="preserve">You will be given </w:t>
      </w:r>
      <w:r w:rsidR="0090092A">
        <w:t xml:space="preserve">a </w:t>
      </w:r>
      <w:r>
        <w:t xml:space="preserve">graph from the console your task is to find the shortest path and print it back on the console. The first line will be the number of Nodes - </w:t>
      </w:r>
      <w:r w:rsidRPr="006745C8">
        <w:rPr>
          <w:b/>
        </w:rPr>
        <w:t>N</w:t>
      </w:r>
      <w:r>
        <w:t xml:space="preserve"> the second one the number of Edges - </w:t>
      </w:r>
      <w:r w:rsidRPr="006745C8">
        <w:rPr>
          <w:b/>
        </w:rPr>
        <w:t>E</w:t>
      </w:r>
      <w:r>
        <w:t xml:space="preserve">, then on each </w:t>
      </w:r>
      <w:r w:rsidRPr="006745C8">
        <w:rPr>
          <w:b/>
        </w:rPr>
        <w:t>E</w:t>
      </w:r>
      <w:r>
        <w:rPr>
          <w:b/>
        </w:rPr>
        <w:t xml:space="preserve"> </w:t>
      </w:r>
      <w:r w:rsidRPr="006745C8">
        <w:t>line the</w:t>
      </w:r>
      <w:r>
        <w:rPr>
          <w:b/>
        </w:rPr>
        <w:t xml:space="preserve"> </w:t>
      </w:r>
      <w:r w:rsidRPr="006745C8">
        <w:t>edge in form</w:t>
      </w:r>
      <w:r>
        <w:rPr>
          <w:b/>
        </w:rPr>
        <w:t xml:space="preserve"> {destination} – {source}. </w:t>
      </w:r>
      <w:r w:rsidRPr="006745C8">
        <w:t>On the last two lines</w:t>
      </w:r>
      <w:r w:rsidR="0090092A">
        <w:t>,</w:t>
      </w:r>
      <w:r w:rsidRPr="006745C8">
        <w:t xml:space="preserve"> you will read the start node and the end node.</w:t>
      </w:r>
    </w:p>
    <w:p w14:paraId="4B50F0C4" w14:textId="53DE2C4B" w:rsidR="006745C8" w:rsidRDefault="006745C8" w:rsidP="006745C8">
      <w:pPr>
        <w:jc w:val="both"/>
      </w:pPr>
      <w:r>
        <w:lastRenderedPageBreak/>
        <w:t xml:space="preserve">Print on the first line the </w:t>
      </w:r>
      <w:r w:rsidRPr="006745C8">
        <w:rPr>
          <w:b/>
        </w:rPr>
        <w:t>length</w:t>
      </w:r>
      <w:r>
        <w:t xml:space="preserve"> of the shortest path and the second the </w:t>
      </w:r>
      <w:r w:rsidRPr="006745C8">
        <w:rPr>
          <w:b/>
        </w:rPr>
        <w:t>path</w:t>
      </w:r>
      <w:r>
        <w:t xml:space="preserve"> </w:t>
      </w:r>
      <w:r w:rsidRPr="006745C8">
        <w:rPr>
          <w:b/>
        </w:rPr>
        <w:t>itself</w:t>
      </w:r>
      <w:r>
        <w:rPr>
          <w:b/>
        </w:rPr>
        <w:t xml:space="preserve">, </w:t>
      </w:r>
      <w:r w:rsidRPr="006745C8">
        <w:t>see the examples below</w:t>
      </w:r>
      <w:r>
        <w:t>.</w:t>
      </w:r>
    </w:p>
    <w:p w14:paraId="36AB6552" w14:textId="77777777" w:rsidR="006745C8" w:rsidRDefault="006745C8" w:rsidP="006745C8">
      <w:pPr>
        <w:pStyle w:val="Heading3"/>
      </w:pPr>
      <w:r>
        <w:t>Example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53"/>
      </w:tblGrid>
      <w:tr w:rsidR="006745C8" w:rsidRPr="00D46CFA" w14:paraId="09F88A58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85ABCCC" w14:textId="77777777" w:rsidR="006745C8" w:rsidRPr="00164678" w:rsidRDefault="006745C8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21C7D30E" w14:textId="77777777" w:rsidR="006745C8" w:rsidRPr="00D46CFA" w:rsidRDefault="006745C8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745C8" w:rsidRPr="00C95B78" w14:paraId="5B968B7B" w14:textId="77777777" w:rsidTr="00C27F26">
        <w:tc>
          <w:tcPr>
            <w:tcW w:w="1380" w:type="dxa"/>
          </w:tcPr>
          <w:p w14:paraId="22F2ACB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</w:t>
            </w:r>
          </w:p>
          <w:p w14:paraId="52D9EB6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0</w:t>
            </w:r>
          </w:p>
          <w:p w14:paraId="0D28F4B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2</w:t>
            </w:r>
          </w:p>
          <w:p w14:paraId="773FB9BC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62C54B2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5E1A3C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5</w:t>
            </w:r>
          </w:p>
          <w:p w14:paraId="7C5536D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6C25309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6</w:t>
            </w:r>
          </w:p>
          <w:p w14:paraId="69C5048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64B0DB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48596C6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7</w:t>
            </w:r>
          </w:p>
          <w:p w14:paraId="299FDC1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4CA6AAA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</w:t>
            </w:r>
          </w:p>
          <w:p w14:paraId="63B612C4" w14:textId="35E33FB3" w:rsidR="006745C8" w:rsidRPr="00C95B78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</w:t>
            </w:r>
          </w:p>
        </w:tc>
        <w:tc>
          <w:tcPr>
            <w:tcW w:w="4253" w:type="dxa"/>
          </w:tcPr>
          <w:p w14:paraId="77538F36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3</w:t>
            </w:r>
          </w:p>
          <w:p w14:paraId="00391430" w14:textId="5BAA0A38" w:rsid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 xml:space="preserve">1 4 5 7 </w:t>
            </w:r>
          </w:p>
          <w:p w14:paraId="3459380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0BF9742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95B1B3D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730654BA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2323FDE9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35958AE4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1EFECB3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082B5F74" w14:textId="553E4C84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20A55C5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4EBA4930" w14:textId="187B2FAE" w:rsidR="004A4110" w:rsidRPr="00C95B78" w:rsidRDefault="004A4110" w:rsidP="004A4110">
            <w:pPr>
              <w:rPr>
                <w:rFonts w:ascii="Consolas" w:hAnsi="Consolas" w:cs="Consolas"/>
                <w:noProof/>
              </w:rPr>
            </w:pPr>
          </w:p>
        </w:tc>
      </w:tr>
      <w:tr w:rsidR="004A4110" w:rsidRPr="00C95B78" w14:paraId="4743155F" w14:textId="77777777" w:rsidTr="00C27F26">
        <w:tc>
          <w:tcPr>
            <w:tcW w:w="1380" w:type="dxa"/>
          </w:tcPr>
          <w:p w14:paraId="1442175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4685C88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569F8A6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1D74AE7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205664A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2D60F8F8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C3C1DC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29504E44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08D745D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5A0343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2DFFB7F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46402E2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27368DD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72EB5EFE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  <w:p w14:paraId="32DC95C8" w14:textId="4AA82ED5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</w:t>
            </w:r>
          </w:p>
        </w:tc>
        <w:tc>
          <w:tcPr>
            <w:tcW w:w="4253" w:type="dxa"/>
          </w:tcPr>
          <w:p w14:paraId="30492B2F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2</w:t>
            </w:r>
          </w:p>
          <w:p w14:paraId="536AE795" w14:textId="020A7575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6 2 3</w:t>
            </w:r>
          </w:p>
        </w:tc>
      </w:tr>
    </w:tbl>
    <w:p w14:paraId="5A8CC790" w14:textId="7CAED5B5" w:rsidR="0099769B" w:rsidRDefault="0099769B" w:rsidP="006745C8">
      <w:pPr>
        <w:spacing w:line="360" w:lineRule="auto"/>
      </w:pPr>
    </w:p>
    <w:sectPr w:rsidR="0099769B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7A7C" w14:textId="77777777" w:rsidR="00661287" w:rsidRDefault="00661287" w:rsidP="008068A2">
      <w:pPr>
        <w:spacing w:after="0" w:line="240" w:lineRule="auto"/>
      </w:pPr>
      <w:r>
        <w:separator/>
      </w:r>
    </w:p>
  </w:endnote>
  <w:endnote w:type="continuationSeparator" w:id="0">
    <w:p w14:paraId="1165E1C7" w14:textId="77777777" w:rsidR="00661287" w:rsidRDefault="006612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B482" w14:textId="77777777" w:rsidR="00661287" w:rsidRDefault="00661287" w:rsidP="008068A2">
      <w:pPr>
        <w:spacing w:after="0" w:line="240" w:lineRule="auto"/>
      </w:pPr>
      <w:r>
        <w:separator/>
      </w:r>
    </w:p>
  </w:footnote>
  <w:footnote w:type="continuationSeparator" w:id="0">
    <w:p w14:paraId="39437C4B" w14:textId="77777777" w:rsidR="00661287" w:rsidRDefault="006612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7060"/>
    <w:rsid w:val="001C1FCD"/>
    <w:rsid w:val="001C4FD6"/>
    <w:rsid w:val="001D2464"/>
    <w:rsid w:val="001D50AE"/>
    <w:rsid w:val="001E0D77"/>
    <w:rsid w:val="001E1161"/>
    <w:rsid w:val="001E3FEF"/>
    <w:rsid w:val="00202683"/>
    <w:rsid w:val="00206211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769B"/>
    <w:rsid w:val="009B1566"/>
    <w:rsid w:val="009B4FB4"/>
    <w:rsid w:val="009C0C39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201D"/>
    <w:rsid w:val="00C0490B"/>
    <w:rsid w:val="00C07904"/>
    <w:rsid w:val="00C121AF"/>
    <w:rsid w:val="00C14C80"/>
    <w:rsid w:val="00C22BDA"/>
    <w:rsid w:val="00C27853"/>
    <w:rsid w:val="00C355A5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A2FD0"/>
    <w:rsid w:val="00CB626D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3/Graph-Theory-Traversal-and-Shortest-Path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637/algorithms-fundamentals-with-c-sharp-december-202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11E4D-A074-479A-A157-3141B8C1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0</TotalTime>
  <Pages>9</Pages>
  <Words>1178</Words>
  <Characters>671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6</cp:revision>
  <cp:lastPrinted>2015-10-26T22:35:00Z</cp:lastPrinted>
  <dcterms:created xsi:type="dcterms:W3CDTF">2019-11-12T12:29:00Z</dcterms:created>
  <dcterms:modified xsi:type="dcterms:W3CDTF">2021-10-28T13:20:00Z</dcterms:modified>
  <cp:category>computer programming;programming;software development;software engineering</cp:category>
</cp:coreProperties>
</file>